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Banker Internship Position - United States New York City</w:t>
      </w:r>
    </w:p>
    <w:bookmarkEnd w:id="20"/>
    <w:p>
      <w:pPr>
        <w:pStyle w:val="BodyText"/>
      </w:pPr>
      <w:r>
        <w:t xml:space="preserve">Dear Hiring Manager,</w:t>
      </w:r>
    </w:p>
    <w:p>
      <w:pPr>
        <w:pStyle w:val="BodyText"/>
      </w:pPr>
      <w:r>
        <w:t xml:space="preserve">I am writing to express my enthusiastic interest in the Banker Internship position at your esteemed financial institution, as advertised on [Platform Name] on [Date]. As a dedicated finance student with a profound passion for banking operations and a deep commitment to contributing to the dynamic financial ecosystem of United States New York City, I am confident that my academic background, analytical skills, and unwavering professional ethos align precisely with the requirements of this Internship Application Letter. The opportunity to learn from industry leaders in the heart of global finance represents a pivotal step in my career journey toward becoming an exceptional Banker within the United States financial landscape.</w:t>
      </w:r>
    </w:p>
    <w:p>
      <w:pPr>
        <w:pStyle w:val="BodyText"/>
      </w:pPr>
      <w:r>
        <w:t xml:space="preserve">Having grown up witnessing firsthand the transformative power of banking in our communities, I developed an early fascination with how financial institutions drive economic growth, enable entrepreneurship, and empower individuals. My undergraduate studies in Financial Management at New York University's Stern School of Business—located just steps from Wall Street—have provided me with rigorous theoretical foundations complemented by practical applications. Courses such as Commercial Banking Operations, Risk Management, and Financial Statement Analysis have equipped me with the technical proficiency to understand complex banking systems while maintaining a customer-centric perspective essential for any aspiring Banker. More importantly, my coursework consistently emphasizes the ethical responsibilities that accompany financial stewardship—a value I see deeply embedded in your institution's mission statement.</w:t>
      </w:r>
    </w:p>
    <w:p>
      <w:pPr>
        <w:pStyle w:val="BodyText"/>
      </w:pPr>
      <w:r>
        <w:t xml:space="preserve">My academic pursuits extend beyond classroom learning through active engagement with New York City's financial community. As a member of NYU's Finance Club, I organized a panel discussion featuring senior bankers from JPMorgan Chase and Bank of America, where we explored emerging trends in digital banking services for the United States New York City market. This experience honed my ability to navigate professional networks while demonstrating genuine curiosity about industry challenges—such as regulatory compliance in fintech integration and sustainable lending practices that serve NYC's diverse neighborhoods. Additionally, I completed a research project analyzing credit accessibility disparities across NYC boroughs, which reinforced my understanding of how banking services impact urban socioeconomic dynamics—a perspective critical for any Banker operating within the nation's financial capital.</w:t>
      </w:r>
    </w:p>
    <w:p>
      <w:pPr>
        <w:pStyle w:val="BodyText"/>
      </w:pPr>
      <w:r>
        <w:t xml:space="preserve">Professionally, I served as a Financial Services Intern at Citigroup's Queens branch during summer 2023. This role immersed me in the daily operations of a commercial banking team handling small business loans and relationship management. I assisted in processing $5M+ in credit applications, developed client profile documentation for account managers, and supported the team during quarterly risk assessment meetings. One particularly rewarding task involved creating a comparative analysis of loan portfolio performance across Manhattan neighborhoods—data that informed regional strategy adjustments. This experience taught me to balance analytical precision with empathetic client communication: two non-negotiable qualities for any effective Banker in United States New York City, where cultural diversity and economic complexity demand nuanced financial solutions.</w:t>
      </w:r>
    </w:p>
    <w:p>
      <w:pPr>
        <w:pStyle w:val="BodyText"/>
      </w:pPr>
      <w:r>
        <w:t xml:space="preserve">What truly excites me about this internship opportunity is the chance to contribute to a legacy of innovation that defines banking institutions in United States New York City. The city's unique position as the world's premier financial hub—where traditional banking intersects with cutting-edge fintech, sustainable finance initiatives, and global capital markets—creates an unparalleled learning environment. I am especially drawn to your institution's recent launch of the "City Growth Initiative," which provides tailored financial services to underserved entrepreneurs in Brooklyn and Queens. As a person deeply committed to community impact through financial inclusion, I would be honored to support this mission under the mentorship of your experienced professionals.</w:t>
      </w:r>
    </w:p>
    <w:p>
      <w:pPr>
        <w:pStyle w:val="BodyText"/>
      </w:pPr>
      <w:r>
        <w:t xml:space="preserve">I understand that successful banking requires more than technical competence; it demands cultural intelligence, ethical clarity, and adaptability within rapidly evolving markets. During my time at NYU, I participated in a cross-cultural negotiation simulation where I collaborated with students from 15 countries to develop financial solutions for emerging economies—a skill directly transferable to serving NYC's multicultural client base. Furthermore, my proficiency in SQL and Tableau allows me to translate complex data into actionable insights, a capability increasingly vital as banks modernize their operations across the United States. I am eager to apply these skills while learning from your team's expertise in navigating the intricate regulatory environment that shapes banking practice in New York City.</w:t>
      </w:r>
    </w:p>
    <w:p>
      <w:pPr>
        <w:pStyle w:val="BodyText"/>
      </w:pPr>
      <w:r>
        <w:t xml:space="preserve">My commitment to excellence is reflected in my consistent academic performance (3.87/4.0 GPA) and leadership roles, including serving as Vice President of NYU's Student Investment Fund—where I managed a $50,000 portfolio with a 12% annual return during volatile market conditions. This experience solidified my understanding that banking success requires both intellectual rigor and emotional resilience, qualities I have cultivated through demanding academic projects and professional experiences within the United States New York City financial ecosystem.</w:t>
      </w:r>
    </w:p>
    <w:p>
      <w:pPr>
        <w:pStyle w:val="BodyText"/>
      </w:pPr>
      <w:r>
        <w:t xml:space="preserve">As I prepare to launch my career as a Banker, I am eager to contribute my analytical skills, collaborative spirit, and dedication to ethical finance to your team. The Internship Application Letter represents not just a step in my development but a meaningful alignment of personal values with industry leadership. I would be profoundly grateful for the opportunity to discuss how my background and aspirations can support your institution's goals within the dynamic financial landscape of United States New York City.</w:t>
      </w:r>
    </w:p>
    <w:p>
      <w:pPr>
        <w:pStyle w:val="BodyText"/>
      </w:pPr>
      <w:r>
        <w:t xml:space="preserve">Thank you for considering my application. I have attached my resume for your review and welcome the opportunity to discuss this position further at your convenience. I am available for an interview at any time that suits your schedule and can be reached by email at [Your Email] or phone at [Your Phone Number].</w:t>
      </w:r>
    </w:p>
    <w:p>
      <w:pPr>
        <w:pStyle w:val="BodyText"/>
      </w:pPr>
      <w:r>
        <w:t xml:space="preserve">Sincerely,</w:t>
      </w:r>
    </w:p>
    <w:p>
      <w:pPr>
        <w:pStyle w:val="BodyText"/>
      </w:pPr>
      <w:r>
        <w:t xml:space="preserve">[Your Full Name]</w:t>
      </w:r>
    </w:p>
    <w:p>
      <w:pPr>
        <w:pStyle w:val="BodyText"/>
      </w:pPr>
      <w:r>
        <w:t xml:space="preserve">New York, NY | [Email Address] | [Phone Number]</w:t>
      </w:r>
    </w:p>
    <w:p>
      <w:r>
        <w:pict>
          <v:rect style="width:0;height:1.5pt" o:hralign="center" o:hrstd="t" o:hr="t"/>
        </w:pict>
      </w:r>
    </w:p>
    <w:p>
      <w:pPr>
        <w:pStyle w:val="FirstParagraph"/>
      </w:pPr>
      <w:r>
        <w:t xml:space="preserve">"In banking, the most valuable asset is trust—and I am committed to earning it through every inter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er Position</dc:title>
  <dc:creator/>
  <dc:language>en</dc:language>
  <cp:keywords/>
  <dcterms:created xsi:type="dcterms:W3CDTF">2025-12-10T18:21:01Z</dcterms:created>
  <dcterms:modified xsi:type="dcterms:W3CDTF">2025-12-10T18:21:01Z</dcterms:modified>
</cp:coreProperties>
</file>

<file path=docProps/custom.xml><?xml version="1.0" encoding="utf-8"?>
<Properties xmlns="http://schemas.openxmlformats.org/officeDocument/2006/custom-properties" xmlns:vt="http://schemas.openxmlformats.org/officeDocument/2006/docPropsVTypes"/>
</file>